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>A link to my university:</w:t>
      </w:r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hyperlink r:id="rId4" w:tgtFrame="_blank" w:history="1">
        <w:r w:rsidRPr="005B749F">
          <w:rPr>
            <w:rStyle w:val="a4"/>
            <w:sz w:val="22"/>
            <w:szCs w:val="22"/>
            <w:shd w:val="clear" w:color="auto" w:fill="FFFFFF"/>
          </w:rPr>
          <w:t>http://www.surgu.ru/instituty/institut-gumanitarnogo-obrazovaniya-i-sporta/kafedry/kafedra-inostrannyh-yazykov/prepodavatelskiy-sostav</w:t>
        </w:r>
      </w:hyperlink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 </w:t>
      </w:r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 </w:t>
      </w:r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333333"/>
          <w:sz w:val="18"/>
          <w:szCs w:val="18"/>
          <w:shd w:val="clear" w:color="auto" w:fill="FFFFFF"/>
        </w:rPr>
        <w:t>Yelena Yu. Orekhova - corresponding author</w:t>
      </w:r>
    </w:p>
    <w:p w:rsidR="005B749F" w:rsidRDefault="005B749F" w:rsidP="005B749F">
      <w:pPr>
        <w:pStyle w:val="msobodytextmailrucssattributepostfixmailrucssattributepostfixmailrucssattributepostfixmailrucssattributepostfixmrcssattr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333333"/>
          <w:sz w:val="18"/>
          <w:szCs w:val="18"/>
          <w:shd w:val="clear" w:color="auto" w:fill="FFFFFF"/>
        </w:rPr>
        <w:t>Associate professor, PhD</w:t>
      </w:r>
    </w:p>
    <w:p w:rsidR="005B749F" w:rsidRDefault="005B749F" w:rsidP="005B749F">
      <w:pPr>
        <w:pStyle w:val="msobodytextmailrucssattributepostfixmailrucssattributepostfixmailrucssattributepostfixmailrucssattributepostfixmrcssattr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333333"/>
          <w:sz w:val="18"/>
          <w:szCs w:val="18"/>
          <w:shd w:val="clear" w:color="auto" w:fill="FFFFFF"/>
        </w:rPr>
        <w:t>Department of Foreign Languages, Surgut State University, Lenina Prospect 1, Surgut, Russia</w:t>
      </w:r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333333"/>
          <w:sz w:val="18"/>
          <w:szCs w:val="18"/>
          <w:shd w:val="clear" w:color="auto" w:fill="FFFFFF"/>
        </w:rPr>
        <w:t>ORCID: 0000-0002-4954-9518</w:t>
      </w:r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hyperlink r:id="rId5" w:tgtFrame="_blank" w:history="1">
        <w:r w:rsidRPr="005B749F">
          <w:rPr>
            <w:rStyle w:val="a4"/>
            <w:sz w:val="18"/>
            <w:szCs w:val="18"/>
            <w:shd w:val="clear" w:color="auto" w:fill="FFFFFF"/>
          </w:rPr>
          <w:t>orehova_eju@surgu.ru</w:t>
        </w:r>
      </w:hyperlink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hyperlink r:id="rId6" w:tgtFrame="_blank" w:history="1">
        <w:r w:rsidRPr="005B749F">
          <w:rPr>
            <w:rStyle w:val="a4"/>
            <w:sz w:val="18"/>
            <w:szCs w:val="18"/>
            <w:shd w:val="clear" w:color="auto" w:fill="FFFFFF"/>
          </w:rPr>
          <w:t>elena8778@mail.ru</w:t>
        </w:r>
      </w:hyperlink>
    </w:p>
    <w:p w:rsidR="005B749F" w:rsidRDefault="005B749F" w:rsidP="005B749F">
      <w:pPr>
        <w:pStyle w:val="a3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color w:val="333333"/>
          <w:sz w:val="18"/>
          <w:szCs w:val="18"/>
          <w:shd w:val="clear" w:color="auto" w:fill="FFFFFF"/>
        </w:rPr>
        <w:t> </w:t>
      </w:r>
      <w:r>
        <w:rPr>
          <w:rStyle w:val="js-phone-number"/>
          <w:color w:val="333333"/>
          <w:sz w:val="18"/>
          <w:szCs w:val="18"/>
          <w:shd w:val="clear" w:color="auto" w:fill="FFFFFF"/>
        </w:rPr>
        <w:t>+79125117346</w:t>
      </w:r>
    </w:p>
    <w:p w:rsidR="007F25EB" w:rsidRDefault="005B749F">
      <w:bookmarkStart w:id="0" w:name="_GoBack"/>
      <w:bookmarkEnd w:id="0"/>
    </w:p>
    <w:sectPr w:rsidR="007F25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U1NjAyNDc1NDNR0lEKTi0uzszPAykwrAUAztu3ISwAAAA="/>
  </w:docVars>
  <w:rsids>
    <w:rsidRoot w:val="005E283B"/>
    <w:rsid w:val="003A3B65"/>
    <w:rsid w:val="005B749F"/>
    <w:rsid w:val="005E283B"/>
    <w:rsid w:val="00D37A89"/>
    <w:rsid w:val="00D83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013306-8FB7-4960-84C8-C1556B0BC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3D79"/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B749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a4">
    <w:name w:val="Hyperlink"/>
    <w:basedOn w:val="a0"/>
    <w:uiPriority w:val="99"/>
    <w:semiHidden/>
    <w:unhideWhenUsed/>
    <w:rsid w:val="005B749F"/>
    <w:rPr>
      <w:color w:val="0000FF"/>
      <w:u w:val="single"/>
    </w:rPr>
  </w:style>
  <w:style w:type="paragraph" w:customStyle="1" w:styleId="msobodytextmailrucssattributepostfixmailrucssattributepostfixmailrucssattributepostfixmailrucssattributepostfixmrcssattr">
    <w:name w:val="msobodytextmailrucssattributepostfixmailrucssattributepostfixmailrucssattributepostfix_mailru_css_attribute_postfix_mr_css_attr"/>
    <w:basedOn w:val="a"/>
    <w:rsid w:val="005B749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js-phone-number">
    <w:name w:val="js-phone-number"/>
    <w:basedOn w:val="a0"/>
    <w:rsid w:val="005B74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9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.mail.ru/compose/?mailto=mailto%3aelena8778@mail.ru" TargetMode="External"/><Relationship Id="rId5" Type="http://schemas.openxmlformats.org/officeDocument/2006/relationships/hyperlink" Target="http://e.mail.ru/compose/?mailto=mailto%3aorehova_eju@surgu.ru" TargetMode="External"/><Relationship Id="rId4" Type="http://schemas.openxmlformats.org/officeDocument/2006/relationships/hyperlink" Target="http://www.surgu.ru/instituty/institut-gumanitarnogo-obrazovaniya-i-sporta/kafedry/kafedra-inostrannyh-yazykov/prepodavatelskiy-sostav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6-23T14:18:00Z</dcterms:created>
  <dcterms:modified xsi:type="dcterms:W3CDTF">2020-06-23T14:18:00Z</dcterms:modified>
</cp:coreProperties>
</file>